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87EB6" w14:textId="77777777" w:rsidR="0047210B" w:rsidRDefault="006D44BF" w:rsidP="006D44BF">
      <w:pPr>
        <w:pStyle w:val="Title"/>
        <w:jc w:val="center"/>
      </w:pPr>
      <w:r>
        <w:t>Thomas Glaser</w:t>
      </w:r>
    </w:p>
    <w:p w14:paraId="2651E223" w14:textId="77777777" w:rsidR="0047210B" w:rsidRDefault="006D44BF" w:rsidP="006D44BF">
      <w:pPr>
        <w:pStyle w:val="FirstParagraph"/>
        <w:jc w:val="center"/>
      </w:pPr>
      <w:r>
        <w:t>58 Forest Road, Windsor, SL4 4HU</w:t>
      </w:r>
    </w:p>
    <w:p w14:paraId="2E5D2046" w14:textId="77777777" w:rsidR="0047210B" w:rsidRDefault="006D44BF" w:rsidP="006D44BF">
      <w:pPr>
        <w:pStyle w:val="BodyText"/>
        <w:jc w:val="center"/>
      </w:pPr>
      <w:r>
        <w:t xml:space="preserve">07480 503 505 – </w:t>
      </w:r>
      <w:hyperlink r:id="rId7">
        <w:r>
          <w:rPr>
            <w:rStyle w:val="Hyperlink"/>
          </w:rPr>
          <w:t>thomas@tkglaser.net</w:t>
        </w:r>
      </w:hyperlink>
    </w:p>
    <w:p w14:paraId="45ABE2D0" w14:textId="77777777" w:rsidR="0047210B" w:rsidRDefault="006D44BF">
      <w:pPr>
        <w:pStyle w:val="Heading1"/>
      </w:pPr>
      <w:bookmarkStart w:id="0" w:name="profile"/>
      <w:bookmarkEnd w:id="0"/>
      <w:r>
        <w:t>Profile</w:t>
      </w:r>
    </w:p>
    <w:p w14:paraId="6E29270B" w14:textId="77777777" w:rsidR="0047210B" w:rsidRDefault="006D44BF">
      <w:pPr>
        <w:pStyle w:val="FirstParagraph"/>
      </w:pPr>
      <w:r>
        <w:t>I have 16 years commercial experience as a Software Engineer, Team Lead and Architect. During that time I have received consistently excellent feedback about my technical expertise, my pro-active approach and my clear and honest communication. I am especia</w:t>
      </w:r>
      <w:r>
        <w:t>lly passionate about clean code and applying tried and proven architectural patterns to solve real world problems.</w:t>
      </w:r>
    </w:p>
    <w:p w14:paraId="3BCBB6E6" w14:textId="77777777" w:rsidR="0047210B" w:rsidRDefault="006D44BF">
      <w:pPr>
        <w:pStyle w:val="BodyText"/>
      </w:pPr>
      <w:r>
        <w:rPr>
          <w:b/>
        </w:rPr>
        <w:t>Key skills: Cloud Architecture, Full Stack Development using</w:t>
      </w:r>
      <w:r>
        <w:t xml:space="preserve"> </w:t>
      </w:r>
      <w:r>
        <w:rPr>
          <w:b/>
        </w:rPr>
        <w:t>Microsoft technologies, Angular and NodeJS.</w:t>
      </w:r>
    </w:p>
    <w:p w14:paraId="11347099" w14:textId="77777777" w:rsidR="0047210B" w:rsidRDefault="006D44BF">
      <w:pPr>
        <w:pStyle w:val="Heading1"/>
      </w:pPr>
      <w:bookmarkStart w:id="1" w:name="skills"/>
      <w:bookmarkEnd w:id="1"/>
      <w:r>
        <w:t>Skills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7448"/>
        <w:gridCol w:w="2128"/>
      </w:tblGrid>
      <w:tr w:rsidR="0047210B" w14:paraId="643E53D1" w14:textId="77777777" w:rsidTr="006D44BF">
        <w:trPr>
          <w:trHeight w:val="326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D0454C" w14:textId="77777777" w:rsidR="0047210B" w:rsidRDefault="006D44BF">
            <w:pPr>
              <w:pStyle w:val="Compact"/>
            </w:pPr>
            <w:r>
              <w:rPr>
                <w:b/>
              </w:rPr>
              <w:t>Client-si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FF326E" w14:textId="77777777" w:rsidR="0047210B" w:rsidRDefault="0047210B">
            <w:pPr>
              <w:pStyle w:val="Compact"/>
            </w:pPr>
          </w:p>
        </w:tc>
      </w:tr>
      <w:tr w:rsidR="0047210B" w14:paraId="0138FB96" w14:textId="77777777" w:rsidTr="006D44BF">
        <w:trPr>
          <w:trHeight w:val="326"/>
        </w:trPr>
        <w:tc>
          <w:tcPr>
            <w:tcW w:w="0" w:type="auto"/>
          </w:tcPr>
          <w:p w14:paraId="4622590F" w14:textId="77777777" w:rsidR="0047210B" w:rsidRDefault="006D44BF">
            <w:pPr>
              <w:pStyle w:val="Compact"/>
            </w:pPr>
            <w:r>
              <w:t>TypeScript (Jav</w:t>
            </w:r>
            <w:r>
              <w:t>aScript)</w:t>
            </w:r>
          </w:p>
        </w:tc>
        <w:tc>
          <w:tcPr>
            <w:tcW w:w="0" w:type="auto"/>
          </w:tcPr>
          <w:p w14:paraId="2EBF7003" w14:textId="77777777" w:rsidR="0047210B" w:rsidRDefault="006D44BF">
            <w:pPr>
              <w:pStyle w:val="Compact"/>
              <w:jc w:val="right"/>
            </w:pPr>
            <w:r>
              <w:t>5 Years</w:t>
            </w:r>
          </w:p>
        </w:tc>
      </w:tr>
      <w:tr w:rsidR="0047210B" w14:paraId="46B08419" w14:textId="77777777" w:rsidTr="006D44BF">
        <w:trPr>
          <w:trHeight w:val="312"/>
        </w:trPr>
        <w:tc>
          <w:tcPr>
            <w:tcW w:w="0" w:type="auto"/>
          </w:tcPr>
          <w:p w14:paraId="02184A77" w14:textId="77777777" w:rsidR="0047210B" w:rsidRDefault="006D44BF">
            <w:pPr>
              <w:pStyle w:val="Compact"/>
            </w:pPr>
            <w:r>
              <w:t>Angular</w:t>
            </w:r>
          </w:p>
        </w:tc>
        <w:tc>
          <w:tcPr>
            <w:tcW w:w="0" w:type="auto"/>
          </w:tcPr>
          <w:p w14:paraId="78ED67B5" w14:textId="77777777" w:rsidR="0047210B" w:rsidRDefault="006D44BF">
            <w:pPr>
              <w:pStyle w:val="Compact"/>
              <w:jc w:val="right"/>
            </w:pPr>
            <w:r>
              <w:t>5 Years</w:t>
            </w:r>
          </w:p>
        </w:tc>
      </w:tr>
      <w:tr w:rsidR="0047210B" w14:paraId="21505263" w14:textId="77777777" w:rsidTr="006D44BF">
        <w:trPr>
          <w:trHeight w:val="326"/>
        </w:trPr>
        <w:tc>
          <w:tcPr>
            <w:tcW w:w="0" w:type="auto"/>
          </w:tcPr>
          <w:p w14:paraId="7CC88F9D" w14:textId="77777777" w:rsidR="0047210B" w:rsidRDefault="006D44BF">
            <w:pPr>
              <w:pStyle w:val="Compact"/>
            </w:pPr>
            <w:r>
              <w:t>HTML+CSS</w:t>
            </w:r>
          </w:p>
        </w:tc>
        <w:tc>
          <w:tcPr>
            <w:tcW w:w="0" w:type="auto"/>
          </w:tcPr>
          <w:p w14:paraId="353A86C0" w14:textId="77777777" w:rsidR="0047210B" w:rsidRDefault="006D44BF">
            <w:pPr>
              <w:pStyle w:val="Compact"/>
              <w:jc w:val="right"/>
            </w:pPr>
            <w:r>
              <w:t>10 Years</w:t>
            </w:r>
          </w:p>
        </w:tc>
      </w:tr>
      <w:tr w:rsidR="0047210B" w14:paraId="13E5C488" w14:textId="77777777" w:rsidTr="006D44BF">
        <w:trPr>
          <w:trHeight w:val="326"/>
        </w:trPr>
        <w:tc>
          <w:tcPr>
            <w:tcW w:w="0" w:type="auto"/>
          </w:tcPr>
          <w:p w14:paraId="21756341" w14:textId="77777777" w:rsidR="0047210B" w:rsidRDefault="006D44BF">
            <w:pPr>
              <w:pStyle w:val="Compact"/>
            </w:pPr>
            <w:r>
              <w:t>ASP MVC, Razor</w:t>
            </w:r>
          </w:p>
        </w:tc>
        <w:tc>
          <w:tcPr>
            <w:tcW w:w="0" w:type="auto"/>
          </w:tcPr>
          <w:p w14:paraId="2F6D6C70" w14:textId="77777777" w:rsidR="0047210B" w:rsidRDefault="006D44BF">
            <w:pPr>
              <w:pStyle w:val="Compact"/>
              <w:jc w:val="right"/>
            </w:pPr>
            <w:r>
              <w:t>3.5 Years</w:t>
            </w:r>
          </w:p>
        </w:tc>
      </w:tr>
      <w:tr w:rsidR="0047210B" w14:paraId="14585608" w14:textId="77777777" w:rsidTr="006D44BF">
        <w:trPr>
          <w:trHeight w:val="326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B13F97" w14:textId="77777777" w:rsidR="0047210B" w:rsidRDefault="006D44BF">
            <w:pPr>
              <w:pStyle w:val="Compact"/>
            </w:pPr>
            <w:r>
              <w:rPr>
                <w:b/>
              </w:rPr>
              <w:t>Server-si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E167CF" w14:textId="77777777" w:rsidR="0047210B" w:rsidRDefault="0047210B">
            <w:pPr>
              <w:pStyle w:val="Compact"/>
            </w:pPr>
          </w:p>
        </w:tc>
      </w:tr>
      <w:tr w:rsidR="0047210B" w14:paraId="43AE9E3D" w14:textId="77777777" w:rsidTr="006D44BF">
        <w:trPr>
          <w:trHeight w:val="312"/>
        </w:trPr>
        <w:tc>
          <w:tcPr>
            <w:tcW w:w="0" w:type="auto"/>
          </w:tcPr>
          <w:p w14:paraId="1BE91E9D" w14:textId="77777777" w:rsidR="0047210B" w:rsidRDefault="006D44BF">
            <w:pPr>
              <w:pStyle w:val="Compact"/>
            </w:pPr>
            <w:r>
              <w:t>C# / .Net / .NET Core</w:t>
            </w:r>
          </w:p>
        </w:tc>
        <w:tc>
          <w:tcPr>
            <w:tcW w:w="0" w:type="auto"/>
          </w:tcPr>
          <w:p w14:paraId="59483F3B" w14:textId="77777777" w:rsidR="0047210B" w:rsidRDefault="006D44BF">
            <w:pPr>
              <w:pStyle w:val="Compact"/>
              <w:jc w:val="right"/>
            </w:pPr>
            <w:r>
              <w:t>12 Years</w:t>
            </w:r>
          </w:p>
        </w:tc>
      </w:tr>
      <w:tr w:rsidR="0047210B" w14:paraId="40C47BEF" w14:textId="77777777" w:rsidTr="006D44BF">
        <w:trPr>
          <w:trHeight w:val="326"/>
        </w:trPr>
        <w:tc>
          <w:tcPr>
            <w:tcW w:w="0" w:type="auto"/>
          </w:tcPr>
          <w:p w14:paraId="1CF961E7" w14:textId="77777777" w:rsidR="0047210B" w:rsidRDefault="006D44BF">
            <w:pPr>
              <w:pStyle w:val="Compact"/>
            </w:pPr>
            <w:r>
              <w:t>MS SQL Server with Entity Framework</w:t>
            </w:r>
          </w:p>
        </w:tc>
        <w:tc>
          <w:tcPr>
            <w:tcW w:w="0" w:type="auto"/>
          </w:tcPr>
          <w:p w14:paraId="262DA94B" w14:textId="77777777" w:rsidR="0047210B" w:rsidRDefault="006D44BF">
            <w:pPr>
              <w:pStyle w:val="Compact"/>
              <w:jc w:val="right"/>
            </w:pPr>
            <w:r>
              <w:t>3 Years</w:t>
            </w:r>
          </w:p>
        </w:tc>
      </w:tr>
      <w:tr w:rsidR="0047210B" w14:paraId="627E379F" w14:textId="77777777" w:rsidTr="006D44BF">
        <w:trPr>
          <w:trHeight w:val="326"/>
        </w:trPr>
        <w:tc>
          <w:tcPr>
            <w:tcW w:w="0" w:type="auto"/>
          </w:tcPr>
          <w:p w14:paraId="4CD369EC" w14:textId="77777777" w:rsidR="0047210B" w:rsidRDefault="006D44BF">
            <w:pPr>
              <w:pStyle w:val="Compact"/>
            </w:pPr>
            <w:r>
              <w:t>Docker / Kubernetes</w:t>
            </w:r>
          </w:p>
        </w:tc>
        <w:tc>
          <w:tcPr>
            <w:tcW w:w="0" w:type="auto"/>
          </w:tcPr>
          <w:p w14:paraId="6593645D" w14:textId="77777777" w:rsidR="0047210B" w:rsidRDefault="006D44BF">
            <w:pPr>
              <w:pStyle w:val="Compact"/>
              <w:jc w:val="right"/>
            </w:pPr>
            <w:r>
              <w:t>1 Year</w:t>
            </w:r>
          </w:p>
        </w:tc>
      </w:tr>
      <w:tr w:rsidR="0047210B" w14:paraId="2D198616" w14:textId="77777777" w:rsidTr="006D44BF">
        <w:trPr>
          <w:trHeight w:val="326"/>
        </w:trPr>
        <w:tc>
          <w:tcPr>
            <w:tcW w:w="0" w:type="auto"/>
          </w:tcPr>
          <w:p w14:paraId="1F28C7EC" w14:textId="77777777" w:rsidR="0047210B" w:rsidRDefault="006D44BF">
            <w:pPr>
              <w:pStyle w:val="Compact"/>
            </w:pPr>
            <w:r>
              <w:t>NodeJS</w:t>
            </w:r>
          </w:p>
        </w:tc>
        <w:tc>
          <w:tcPr>
            <w:tcW w:w="0" w:type="auto"/>
          </w:tcPr>
          <w:p w14:paraId="7A8A778E" w14:textId="77777777" w:rsidR="0047210B" w:rsidRDefault="006D44BF">
            <w:pPr>
              <w:pStyle w:val="Compact"/>
              <w:jc w:val="right"/>
            </w:pPr>
            <w:r>
              <w:t>1 Year</w:t>
            </w:r>
          </w:p>
        </w:tc>
      </w:tr>
      <w:tr w:rsidR="0047210B" w14:paraId="69BCCC5B" w14:textId="77777777" w:rsidTr="006D44BF">
        <w:trPr>
          <w:trHeight w:val="326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39CB70" w14:textId="77777777" w:rsidR="0047210B" w:rsidRDefault="006D44BF">
            <w:pPr>
              <w:pStyle w:val="Compact"/>
            </w:pPr>
            <w:r>
              <w:rPr>
                <w:b/>
              </w:rPr>
              <w:t>Leader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E728A" w14:textId="77777777" w:rsidR="0047210B" w:rsidRDefault="0047210B">
            <w:pPr>
              <w:pStyle w:val="Compact"/>
            </w:pPr>
          </w:p>
        </w:tc>
      </w:tr>
      <w:tr w:rsidR="0047210B" w14:paraId="287E37AD" w14:textId="77777777" w:rsidTr="006D44BF">
        <w:trPr>
          <w:trHeight w:val="312"/>
        </w:trPr>
        <w:tc>
          <w:tcPr>
            <w:tcW w:w="0" w:type="auto"/>
          </w:tcPr>
          <w:p w14:paraId="0AF8B00E" w14:textId="77777777" w:rsidR="0047210B" w:rsidRDefault="006D44BF">
            <w:pPr>
              <w:pStyle w:val="Compact"/>
            </w:pPr>
            <w:r>
              <w:t>Technical Team Lead</w:t>
            </w:r>
          </w:p>
        </w:tc>
        <w:tc>
          <w:tcPr>
            <w:tcW w:w="0" w:type="auto"/>
          </w:tcPr>
          <w:p w14:paraId="0186B945" w14:textId="77777777" w:rsidR="0047210B" w:rsidRDefault="006D44BF">
            <w:pPr>
              <w:pStyle w:val="Compact"/>
              <w:jc w:val="right"/>
            </w:pPr>
            <w:r>
              <w:t>4 Years</w:t>
            </w:r>
          </w:p>
        </w:tc>
      </w:tr>
      <w:tr w:rsidR="0047210B" w14:paraId="4D46682C" w14:textId="77777777" w:rsidTr="006D44BF">
        <w:trPr>
          <w:trHeight w:val="326"/>
        </w:trPr>
        <w:tc>
          <w:tcPr>
            <w:tcW w:w="0" w:type="auto"/>
          </w:tcPr>
          <w:p w14:paraId="0D2AB6C0" w14:textId="77777777" w:rsidR="0047210B" w:rsidRDefault="006D44BF">
            <w:pPr>
              <w:pStyle w:val="Compact"/>
            </w:pPr>
            <w:r>
              <w:t>Architect</w:t>
            </w:r>
          </w:p>
        </w:tc>
        <w:tc>
          <w:tcPr>
            <w:tcW w:w="0" w:type="auto"/>
          </w:tcPr>
          <w:p w14:paraId="3AB1ACFE" w14:textId="77777777" w:rsidR="0047210B" w:rsidRDefault="006D44BF">
            <w:pPr>
              <w:pStyle w:val="Compact"/>
              <w:jc w:val="right"/>
            </w:pPr>
            <w:r>
              <w:t>3 Years</w:t>
            </w:r>
          </w:p>
        </w:tc>
      </w:tr>
    </w:tbl>
    <w:p w14:paraId="211744B1" w14:textId="77777777" w:rsidR="0047210B" w:rsidRDefault="006D44BF">
      <w:pPr>
        <w:pStyle w:val="Heading2"/>
      </w:pPr>
      <w:bookmarkStart w:id="2" w:name="continuing-education"/>
      <w:bookmarkEnd w:id="2"/>
      <w:r>
        <w:t>Continuing education</w:t>
      </w:r>
    </w:p>
    <w:p w14:paraId="14B2F293" w14:textId="77777777" w:rsidR="0047210B" w:rsidRDefault="006D44BF" w:rsidP="006D44BF">
      <w:pPr>
        <w:jc w:val="center"/>
      </w:pPr>
      <w:r>
        <w:rPr>
          <w:noProof/>
        </w:rPr>
        <w:drawing>
          <wp:inline distT="0" distB="0" distL="0" distR="0" wp14:anchorId="2795EF2C" wp14:editId="3E0539BC">
            <wp:extent cx="1272946" cy="1272946"/>
            <wp:effectExtent l="0" t="0" r="0" b="0"/>
            <wp:docPr id="1" name="Picture" descr="Microsoft Certified: Azure Solutions Architect Expe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azure-solutions-architect-expert-600x6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0B4B0" w14:textId="77777777" w:rsidR="0047210B" w:rsidRDefault="006D44BF" w:rsidP="006D44BF">
      <w:pPr>
        <w:pStyle w:val="ImageCaption"/>
        <w:jc w:val="center"/>
      </w:pPr>
      <w:r>
        <w:t>Microsoft Certified: Azure Solutions Architect Expert</w:t>
      </w:r>
    </w:p>
    <w:p w14:paraId="0BF0A220" w14:textId="77777777" w:rsidR="0047210B" w:rsidRDefault="006D44BF">
      <w:pPr>
        <w:pStyle w:val="BodyText"/>
      </w:pPr>
      <w:r>
        <w:lastRenderedPageBreak/>
        <w:t>I always strive to extend my knowledge and keep up to date with current trends. I do this using various sources like podcasts, books and PluralSight courses. Recent topics include:</w:t>
      </w:r>
    </w:p>
    <w:p w14:paraId="29886577" w14:textId="77777777" w:rsidR="0047210B" w:rsidRDefault="006D44BF">
      <w:pPr>
        <w:pStyle w:val="Compact"/>
        <w:numPr>
          <w:ilvl w:val="0"/>
          <w:numId w:val="9"/>
        </w:numPr>
      </w:pPr>
      <w:r>
        <w:rPr>
          <w:b/>
        </w:rPr>
        <w:t>Architectural Patterns</w:t>
      </w:r>
      <w:r>
        <w:t xml:space="preserve"> for High availability, Cloud Architecture in </w:t>
      </w:r>
      <w:r>
        <w:rPr>
          <w:b/>
        </w:rPr>
        <w:t>MS Azur</w:t>
      </w:r>
      <w:r>
        <w:rPr>
          <w:b/>
        </w:rPr>
        <w:t>e</w:t>
      </w:r>
      <w:r>
        <w:t xml:space="preserve">, </w:t>
      </w:r>
      <w:r>
        <w:rPr>
          <w:b/>
        </w:rPr>
        <w:t>Kubernetes</w:t>
      </w:r>
      <w:r>
        <w:t xml:space="preserve">, </w:t>
      </w:r>
      <w:r>
        <w:rPr>
          <w:b/>
        </w:rPr>
        <w:t>Helm</w:t>
      </w:r>
      <w:r>
        <w:t xml:space="preserve">, Identity Management, </w:t>
      </w:r>
      <w:r>
        <w:rPr>
          <w:b/>
        </w:rPr>
        <w:t>Kafka</w:t>
      </w:r>
      <w:r>
        <w:t xml:space="preserve"> and Hadoop to name just a few.</w:t>
      </w:r>
    </w:p>
    <w:p w14:paraId="70A956C7" w14:textId="77777777" w:rsidR="0047210B" w:rsidRDefault="006D44BF">
      <w:pPr>
        <w:pStyle w:val="Compact"/>
        <w:numPr>
          <w:ilvl w:val="0"/>
          <w:numId w:val="9"/>
        </w:numPr>
      </w:pPr>
      <w:r>
        <w:t xml:space="preserve">I am a </w:t>
      </w:r>
      <w:r>
        <w:rPr>
          <w:b/>
        </w:rPr>
        <w:t>Microsoft Certified Azure Solutions Architect Expert</w:t>
      </w:r>
      <w:r>
        <w:t xml:space="preserve"> (Certification Number: H394-0016)</w:t>
      </w:r>
    </w:p>
    <w:p w14:paraId="2B72F440" w14:textId="77777777" w:rsidR="0047210B" w:rsidRDefault="006D44BF">
      <w:pPr>
        <w:pStyle w:val="Heading1"/>
      </w:pPr>
      <w:bookmarkStart w:id="3" w:name="experience"/>
      <w:bookmarkEnd w:id="3"/>
      <w:r>
        <w:t>Experience</w:t>
      </w:r>
    </w:p>
    <w:p w14:paraId="7410FAB6" w14:textId="77777777" w:rsidR="0047210B" w:rsidRDefault="006D44BF">
      <w:pPr>
        <w:pStyle w:val="Heading2"/>
      </w:pPr>
      <w:bookmarkStart w:id="4" w:name="mclaren-applied---senior-software-engine"/>
      <w:bookmarkEnd w:id="4"/>
      <w:r>
        <w:t>McLaren Applied - Senior Software Engineer (contract)</w:t>
      </w:r>
    </w:p>
    <w:p w14:paraId="4A6F128D" w14:textId="77777777" w:rsidR="0047210B" w:rsidRDefault="006D44BF">
      <w:pPr>
        <w:pStyle w:val="FirstParagraph"/>
      </w:pPr>
      <w:r>
        <w:rPr>
          <w:i/>
        </w:rPr>
        <w:t>April 2019 - March 2020</w:t>
      </w:r>
    </w:p>
    <w:p w14:paraId="22277D92" w14:textId="77777777" w:rsidR="0047210B" w:rsidRDefault="006D44BF">
      <w:pPr>
        <w:pStyle w:val="BodyText"/>
      </w:pPr>
      <w:r>
        <w:t>Co-architected and co-developed multiple Angular+NodeJS+.NET Core applications.</w:t>
      </w:r>
    </w:p>
    <w:p w14:paraId="6009156A" w14:textId="77777777" w:rsidR="0047210B" w:rsidRDefault="006D44BF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9), </w:t>
      </w:r>
      <w:r>
        <w:rPr>
          <w:b/>
        </w:rPr>
        <w:t>NodeJS</w:t>
      </w:r>
      <w:r>
        <w:t xml:space="preserve">, </w:t>
      </w:r>
      <w:r>
        <w:rPr>
          <w:b/>
        </w:rPr>
        <w:t>.NET Core</w:t>
      </w:r>
      <w:r>
        <w:t xml:space="preserve">, </w:t>
      </w:r>
      <w:r>
        <w:rPr>
          <w:b/>
        </w:rPr>
        <w:t>SignalR</w:t>
      </w:r>
      <w:r>
        <w:t xml:space="preserve">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NestJS</w:t>
      </w:r>
      <w:r>
        <w:t xml:space="preserve"> (API Framework for Node)</w:t>
      </w:r>
      <w:r>
        <w:t xml:space="preserve">, </w:t>
      </w:r>
      <w:r>
        <w:rPr>
          <w:b/>
        </w:rPr>
        <w:t>Angular Schematics</w:t>
      </w:r>
      <w:r>
        <w:t xml:space="preserve">, </w:t>
      </w:r>
      <w:r>
        <w:rPr>
          <w:b/>
        </w:rPr>
        <w:t>TypeScript</w:t>
      </w:r>
      <w:r>
        <w:t xml:space="preserve">, </w:t>
      </w:r>
      <w:r>
        <w:rPr>
          <w:b/>
        </w:rPr>
        <w:t>C#</w:t>
      </w:r>
    </w:p>
    <w:p w14:paraId="5787795E" w14:textId="77777777" w:rsidR="0047210B" w:rsidRDefault="006D44BF">
      <w:pPr>
        <w:pStyle w:val="Compact"/>
        <w:numPr>
          <w:ilvl w:val="0"/>
          <w:numId w:val="10"/>
        </w:numPr>
      </w:pPr>
      <w:r>
        <w:t>I created a Template Web Application to Kick-Start customer projects. This consisted of a NodeJS backend handling security and administration and a frontend in Angular. This included CLI tooling to tailor the applicatio</w:t>
      </w:r>
      <w:r>
        <w:t>n to the project's needs. The CLI was written in NodeJS using Angular Schematics.</w:t>
      </w:r>
    </w:p>
    <w:p w14:paraId="034800A4" w14:textId="77777777" w:rsidR="0047210B" w:rsidRDefault="006D44BF">
      <w:pPr>
        <w:pStyle w:val="Compact"/>
        <w:numPr>
          <w:ilvl w:val="0"/>
          <w:numId w:val="10"/>
        </w:numPr>
      </w:pPr>
      <w:r>
        <w:t>Implemented 3D telemetry visualisation using ThreeJS and D3. The telemetry data was received from a .NET Core backend using SignalR. I've also worked on an Authentication lay</w:t>
      </w:r>
      <w:r>
        <w:t>er in NodeJS against Auth0 using OpenID Connect.</w:t>
      </w:r>
    </w:p>
    <w:p w14:paraId="7C4D3FDB" w14:textId="77777777" w:rsidR="0047210B" w:rsidRDefault="006D44BF">
      <w:pPr>
        <w:pStyle w:val="Compact"/>
        <w:numPr>
          <w:ilvl w:val="0"/>
          <w:numId w:val="10"/>
        </w:numPr>
      </w:pPr>
      <w:r>
        <w:t>Co-architected a new authentication layer for the Telemetry Analytics Platform (.NET Core)</w:t>
      </w:r>
    </w:p>
    <w:p w14:paraId="3A97C22D" w14:textId="77777777" w:rsidR="0047210B" w:rsidRDefault="006D44BF">
      <w:pPr>
        <w:pStyle w:val="Compact"/>
        <w:numPr>
          <w:ilvl w:val="0"/>
          <w:numId w:val="10"/>
        </w:numPr>
      </w:pPr>
      <w:r>
        <w:t>Worked on the CICD build pipelines (Azure DevOps)</w:t>
      </w:r>
    </w:p>
    <w:p w14:paraId="6B010E70" w14:textId="77777777" w:rsidR="0047210B" w:rsidRDefault="006D44BF">
      <w:pPr>
        <w:pStyle w:val="Heading2"/>
      </w:pPr>
      <w:bookmarkStart w:id="5" w:name="magnitude-internet-gmbh-chief-architect-"/>
      <w:bookmarkEnd w:id="5"/>
      <w:r>
        <w:t>Magnitude Internet GmbH – Chief Architect, Co-Founder</w:t>
      </w:r>
    </w:p>
    <w:p w14:paraId="2293D394" w14:textId="77777777" w:rsidR="0047210B" w:rsidRDefault="006D44BF">
      <w:pPr>
        <w:pStyle w:val="FirstParagraph"/>
      </w:pPr>
      <w:r>
        <w:rPr>
          <w:i/>
        </w:rPr>
        <w:t>Oct 2014 – J</w:t>
      </w:r>
      <w:r>
        <w:rPr>
          <w:i/>
        </w:rPr>
        <w:t>ul 2019</w:t>
      </w:r>
    </w:p>
    <w:p w14:paraId="1C289608" w14:textId="77777777" w:rsidR="0047210B" w:rsidRDefault="006D44BF">
      <w:pPr>
        <w:pStyle w:val="BodyText"/>
      </w:pPr>
      <w:r>
        <w:t>Designed and co-developed an E-Commerce Solution.</w:t>
      </w:r>
    </w:p>
    <w:p w14:paraId="5C106C66" w14:textId="77777777" w:rsidR="0047210B" w:rsidRDefault="006D44BF">
      <w:pPr>
        <w:pStyle w:val="BodyText"/>
      </w:pPr>
      <w:r>
        <w:t xml:space="preserve">Frameworks/Languages: </w:t>
      </w:r>
      <w:r>
        <w:rPr>
          <w:b/>
        </w:rPr>
        <w:t>Ms Azure Cloud</w:t>
      </w:r>
      <w:r>
        <w:t xml:space="preserve">, </w:t>
      </w:r>
      <w:r>
        <w:rPr>
          <w:b/>
        </w:rPr>
        <w:t>C#</w:t>
      </w:r>
      <w:r>
        <w:t xml:space="preserve">, </w:t>
      </w:r>
      <w:r>
        <w:rPr>
          <w:b/>
        </w:rPr>
        <w:t>ASP.NET MVC 5</w:t>
      </w:r>
      <w:r>
        <w:t xml:space="preserve">, </w:t>
      </w:r>
      <w:r>
        <w:rPr>
          <w:b/>
        </w:rPr>
        <w:t>ASP Web API 2</w:t>
      </w:r>
      <w:r>
        <w:t xml:space="preserve">, </w:t>
      </w:r>
      <w:r>
        <w:rPr>
          <w:b/>
        </w:rPr>
        <w:t>AngularJS</w:t>
      </w:r>
    </w:p>
    <w:p w14:paraId="7D1B676F" w14:textId="77777777" w:rsidR="0047210B" w:rsidRDefault="006D44BF">
      <w:pPr>
        <w:pStyle w:val="Compact"/>
        <w:numPr>
          <w:ilvl w:val="0"/>
          <w:numId w:val="11"/>
        </w:numPr>
      </w:pPr>
      <w:r>
        <w:t>I came in as the Chief Architect for this German Start-up company.</w:t>
      </w:r>
    </w:p>
    <w:p w14:paraId="1F5BFA1F" w14:textId="77777777" w:rsidR="0047210B" w:rsidRDefault="006D44BF">
      <w:pPr>
        <w:pStyle w:val="Compact"/>
        <w:numPr>
          <w:ilvl w:val="0"/>
          <w:numId w:val="11"/>
        </w:numPr>
      </w:pPr>
      <w:r>
        <w:t xml:space="preserve">Designed the cloud based architecture (MS Azure) </w:t>
      </w:r>
      <w:r>
        <w:t>for their multi-tiered product and mentored the team on the concepts used.</w:t>
      </w:r>
    </w:p>
    <w:p w14:paraId="26974736" w14:textId="77777777" w:rsidR="0047210B" w:rsidRDefault="006D44BF">
      <w:pPr>
        <w:pStyle w:val="Compact"/>
        <w:numPr>
          <w:ilvl w:val="0"/>
          <w:numId w:val="11"/>
        </w:numPr>
      </w:pPr>
      <w:r>
        <w:t>Worked together with the CTO on implementing the CICD pipeline in Atlassian Bamboo. (It was a pain, I'd use Azure DevOps going forward)</w:t>
      </w:r>
    </w:p>
    <w:p w14:paraId="1493B531" w14:textId="77777777" w:rsidR="0047210B" w:rsidRDefault="006D44BF">
      <w:pPr>
        <w:pStyle w:val="Heading2"/>
      </w:pPr>
      <w:bookmarkStart w:id="6" w:name="invenias---senior-software-engineer-cont"/>
      <w:bookmarkEnd w:id="6"/>
      <w:r>
        <w:t>Invenias - Senior Software Engineer (contract</w:t>
      </w:r>
      <w:r>
        <w:t>)</w:t>
      </w:r>
    </w:p>
    <w:p w14:paraId="019AD2B9" w14:textId="77777777" w:rsidR="0047210B" w:rsidRDefault="006D44BF">
      <w:pPr>
        <w:pStyle w:val="FirstParagraph"/>
      </w:pPr>
      <w:r>
        <w:rPr>
          <w:i/>
        </w:rPr>
        <w:t>October 2018 – March 2019</w:t>
      </w:r>
    </w:p>
    <w:p w14:paraId="2B92C658" w14:textId="77777777" w:rsidR="0047210B" w:rsidRDefault="006D44BF">
      <w:pPr>
        <w:pStyle w:val="BodyText"/>
      </w:pPr>
      <w:r>
        <w:t>Re-implementation of Web-Based CMS in Angular 7.</w:t>
      </w:r>
    </w:p>
    <w:p w14:paraId="38CFEE38" w14:textId="77777777" w:rsidR="0047210B" w:rsidRDefault="006D44BF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7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C#</w:t>
      </w:r>
      <w:r>
        <w:t xml:space="preserve">, </w:t>
      </w:r>
      <w:r>
        <w:rPr>
          <w:b/>
        </w:rPr>
        <w:t>Visual Studio 2017</w:t>
      </w:r>
      <w:r>
        <w:t xml:space="preserve">, </w:t>
      </w:r>
      <w:r>
        <w:rPr>
          <w:b/>
        </w:rPr>
        <w:t>Visual Studio Code</w:t>
      </w:r>
      <w:r>
        <w:t>.</w:t>
      </w:r>
    </w:p>
    <w:p w14:paraId="1BF2ADEE" w14:textId="77777777" w:rsidR="0047210B" w:rsidRDefault="006D44BF">
      <w:pPr>
        <w:pStyle w:val="BodyText"/>
      </w:pPr>
      <w:r>
        <w:t>This client was struggling with performanc</w:t>
      </w:r>
      <w:r>
        <w:t>e issues, maintainability and stability. I’ve taken the following steps to move them forward:</w:t>
      </w:r>
    </w:p>
    <w:p w14:paraId="48073B82" w14:textId="77777777" w:rsidR="0047210B" w:rsidRDefault="006D44BF">
      <w:pPr>
        <w:pStyle w:val="Compact"/>
        <w:numPr>
          <w:ilvl w:val="0"/>
          <w:numId w:val="12"/>
        </w:numPr>
      </w:pPr>
      <w:r>
        <w:lastRenderedPageBreak/>
        <w:t>Start to re-implement the application using several new concepts in a side-by-side way, so the improvements can be seen immediately. Many new features were implem</w:t>
      </w:r>
      <w:r>
        <w:t>ented along the way.</w:t>
      </w:r>
    </w:p>
    <w:p w14:paraId="5882BEF8" w14:textId="77777777" w:rsidR="0047210B" w:rsidRDefault="006D44BF">
      <w:pPr>
        <w:pStyle w:val="Compact"/>
        <w:numPr>
          <w:ilvl w:val="0"/>
          <w:numId w:val="12"/>
        </w:numPr>
      </w:pPr>
      <w:r>
        <w:t>Introduce NgRx for client-side state management and caching.</w:t>
      </w:r>
    </w:p>
    <w:p w14:paraId="2AE51AA5" w14:textId="77777777" w:rsidR="0047210B" w:rsidRDefault="006D44BF">
      <w:pPr>
        <w:pStyle w:val="Compact"/>
        <w:numPr>
          <w:ilvl w:val="0"/>
          <w:numId w:val="12"/>
        </w:numPr>
      </w:pPr>
      <w:r>
        <w:t>Migrate from Angular 4 to Angular 7 to take advantage of out-of-the-box performance improvements.</w:t>
      </w:r>
    </w:p>
    <w:p w14:paraId="323BEAA8" w14:textId="77777777" w:rsidR="0047210B" w:rsidRDefault="006D44BF">
      <w:pPr>
        <w:pStyle w:val="Compact"/>
        <w:numPr>
          <w:ilvl w:val="0"/>
          <w:numId w:val="12"/>
        </w:numPr>
      </w:pPr>
      <w:r>
        <w:t>Move them to the new Angular CLI build system. This took dev builds from 8 minutes down to 2.</w:t>
      </w:r>
    </w:p>
    <w:p w14:paraId="3FA60A25" w14:textId="77777777" w:rsidR="0047210B" w:rsidRDefault="006D44BF">
      <w:pPr>
        <w:pStyle w:val="Compact"/>
        <w:numPr>
          <w:ilvl w:val="0"/>
          <w:numId w:val="12"/>
        </w:numPr>
      </w:pPr>
      <w:r>
        <w:t>Set up code linting to highlight anti-patterns and use of deprecated features.</w:t>
      </w:r>
    </w:p>
    <w:p w14:paraId="5FE0027C" w14:textId="77777777" w:rsidR="0047210B" w:rsidRDefault="006D44BF">
      <w:pPr>
        <w:pStyle w:val="Compact"/>
        <w:numPr>
          <w:ilvl w:val="0"/>
          <w:numId w:val="12"/>
        </w:numPr>
      </w:pPr>
      <w:r>
        <w:t>Mentor the team on all the new concepts so that they can to move forward.</w:t>
      </w:r>
    </w:p>
    <w:p w14:paraId="2FCC2F1B" w14:textId="77777777" w:rsidR="0047210B" w:rsidRDefault="006D44BF">
      <w:pPr>
        <w:pStyle w:val="Heading2"/>
      </w:pPr>
      <w:bookmarkStart w:id="7" w:name="fiserv---senior-software-engineer-contra"/>
      <w:bookmarkEnd w:id="7"/>
      <w:r>
        <w:t xml:space="preserve">Fiserv - </w:t>
      </w:r>
      <w:r>
        <w:t>Senior Software Engineer (contract)</w:t>
      </w:r>
    </w:p>
    <w:p w14:paraId="4737F367" w14:textId="77777777" w:rsidR="0047210B" w:rsidRDefault="006D44BF">
      <w:pPr>
        <w:pStyle w:val="FirstParagraph"/>
      </w:pPr>
      <w:r>
        <w:rPr>
          <w:i/>
        </w:rPr>
        <w:t>October 2017 – October 2018</w:t>
      </w:r>
    </w:p>
    <w:p w14:paraId="48819307" w14:textId="77777777" w:rsidR="0047210B" w:rsidRDefault="006D44BF">
      <w:pPr>
        <w:pStyle w:val="BodyText"/>
      </w:pPr>
      <w:r>
        <w:t>Re-implementation of Risk Assessment Software in Angular 5.</w:t>
      </w:r>
    </w:p>
    <w:p w14:paraId="2DF260DD" w14:textId="77777777" w:rsidR="0047210B" w:rsidRDefault="006D44BF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WebAPI</w:t>
      </w:r>
      <w:r>
        <w:t xml:space="preserve">, </w:t>
      </w:r>
      <w:r>
        <w:rPr>
          <w:b/>
        </w:rPr>
        <w:t>Angular</w:t>
      </w:r>
      <w:r>
        <w:t xml:space="preserve"> (v5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Visual Studio 2015</w:t>
      </w:r>
      <w:r>
        <w:t xml:space="preserve">, </w:t>
      </w:r>
      <w:r>
        <w:rPr>
          <w:b/>
        </w:rPr>
        <w:t>Visual Studio Code</w:t>
      </w:r>
      <w:r>
        <w:t xml:space="preserve">, </w:t>
      </w:r>
      <w:r>
        <w:rPr>
          <w:b/>
        </w:rPr>
        <w:t>MS SQL Server</w:t>
      </w:r>
      <w:r>
        <w:t>.</w:t>
      </w:r>
    </w:p>
    <w:p w14:paraId="467AD8A6" w14:textId="77777777" w:rsidR="0047210B" w:rsidRDefault="006D44BF">
      <w:pPr>
        <w:pStyle w:val="BodyText"/>
      </w:pPr>
      <w:r>
        <w:t>The old version of the FCRM risk assessment software was implemented in Silverlight and had to be re-implemented in Angular. This included writing a REST API wrapper for the legacy server-side logic us</w:t>
      </w:r>
      <w:r>
        <w:t>ing WebAPI. The client-side application was then created from scratch using Angular.</w:t>
      </w:r>
    </w:p>
    <w:p w14:paraId="71D63464" w14:textId="77777777" w:rsidR="0047210B" w:rsidRDefault="006D44BF">
      <w:pPr>
        <w:pStyle w:val="BodyText"/>
      </w:pPr>
      <w:r>
        <w:t>I did some work on the server-side back-end, but I mainly focused on the client-side Angular application and ended up writing about 80% of the app on my own. There was a h</w:t>
      </w:r>
      <w:r>
        <w:t>eavy focus on observability (data changes in one part of the UI affecting other parts), so we heavily used the NgRx, @ngrx/entities and @ngrx/effects packages to manage and observe client-side state changes.</w:t>
      </w:r>
    </w:p>
    <w:p w14:paraId="41A4C33C" w14:textId="77777777" w:rsidR="0047210B" w:rsidRDefault="006D44BF">
      <w:pPr>
        <w:pStyle w:val="Heading2"/>
      </w:pPr>
      <w:bookmarkStart w:id="8" w:name="knight-frank---senior-software-engineer"/>
      <w:bookmarkEnd w:id="8"/>
      <w:r>
        <w:t>Knight Frank - Senior Software Engineer</w:t>
      </w:r>
    </w:p>
    <w:p w14:paraId="68E2A5A4" w14:textId="77777777" w:rsidR="0047210B" w:rsidRDefault="006D44BF">
      <w:pPr>
        <w:pStyle w:val="FirstParagraph"/>
      </w:pPr>
      <w:r>
        <w:rPr>
          <w:i/>
        </w:rPr>
        <w:t>July 201</w:t>
      </w:r>
      <w:r>
        <w:rPr>
          <w:i/>
        </w:rPr>
        <w:t>5 – September 2017</w:t>
      </w:r>
    </w:p>
    <w:p w14:paraId="59F98468" w14:textId="77777777" w:rsidR="0047210B" w:rsidRDefault="006D44BF">
      <w:pPr>
        <w:pStyle w:val="BodyText"/>
      </w:pPr>
      <w:r>
        <w:t>Extending and updating Knight Frank's web presence.</w:t>
      </w:r>
    </w:p>
    <w:p w14:paraId="54595EF9" w14:textId="77777777" w:rsidR="0047210B" w:rsidRDefault="006D44BF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ASP MVC</w:t>
      </w:r>
      <w:r>
        <w:t xml:space="preserve">, </w:t>
      </w:r>
      <w:r>
        <w:rPr>
          <w:b/>
        </w:rPr>
        <w:t>.NET Core 1.1</w:t>
      </w:r>
      <w:r>
        <w:t xml:space="preserve">, </w:t>
      </w:r>
      <w:r>
        <w:rPr>
          <w:b/>
        </w:rPr>
        <w:t>AngularJS</w:t>
      </w:r>
      <w:r>
        <w:t xml:space="preserve"> (1.x) </w:t>
      </w:r>
      <w:r>
        <w:rPr>
          <w:b/>
        </w:rPr>
        <w:t>Angular</w:t>
      </w:r>
      <w:r>
        <w:t xml:space="preserve"> (2.x), </w:t>
      </w:r>
      <w:r>
        <w:rPr>
          <w:b/>
        </w:rPr>
        <w:t>jQuery</w:t>
      </w:r>
      <w:r>
        <w:t xml:space="preserve">, </w:t>
      </w:r>
      <w:r>
        <w:rPr>
          <w:b/>
        </w:rPr>
        <w:t>ASP WebApi</w:t>
      </w:r>
      <w:r>
        <w:t xml:space="preserve">, </w:t>
      </w:r>
      <w:r>
        <w:rPr>
          <w:b/>
        </w:rPr>
        <w:t>WebForms</w:t>
      </w:r>
      <w:r>
        <w:t xml:space="preserve">, </w:t>
      </w:r>
      <w:r>
        <w:rPr>
          <w:b/>
        </w:rPr>
        <w:t>Visual Studio 2015</w:t>
      </w:r>
      <w:r>
        <w:t xml:space="preserve">, </w:t>
      </w:r>
      <w:r>
        <w:rPr>
          <w:b/>
        </w:rPr>
        <w:t>MS SQL Server</w:t>
      </w:r>
    </w:p>
    <w:p w14:paraId="039D6475" w14:textId="77777777" w:rsidR="0047210B" w:rsidRDefault="006D44BF">
      <w:pPr>
        <w:pStyle w:val="BodyText"/>
      </w:pPr>
      <w:r>
        <w:t>I have rewritten Knight Frank’s property</w:t>
      </w:r>
      <w:r>
        <w:t xml:space="preserve"> search application from scratch. I have also done multiple smaller projects for Knight Frank, including:</w:t>
      </w:r>
    </w:p>
    <w:p w14:paraId="4823827E" w14:textId="77777777" w:rsidR="0047210B" w:rsidRDefault="006D44BF">
      <w:pPr>
        <w:pStyle w:val="Compact"/>
        <w:numPr>
          <w:ilvl w:val="0"/>
          <w:numId w:val="13"/>
        </w:numPr>
      </w:pPr>
      <w:r>
        <w:t xml:space="preserve">A UK stamp duty calculator (JavaScript/jQuery) </w:t>
      </w:r>
      <w:hyperlink r:id="rId9">
        <w:r>
          <w:rPr>
            <w:rStyle w:val="Hyperlink"/>
          </w:rPr>
          <w:t>http://www.knightfrank.co.uk/stam</w:t>
        </w:r>
        <w:r>
          <w:rPr>
            <w:rStyle w:val="Hyperlink"/>
          </w:rPr>
          <w:t>p-duty-calculator</w:t>
        </w:r>
      </w:hyperlink>
    </w:p>
    <w:p w14:paraId="1551F923" w14:textId="77777777" w:rsidR="0047210B" w:rsidRDefault="006D44BF">
      <w:pPr>
        <w:pStyle w:val="Compact"/>
        <w:numPr>
          <w:ilvl w:val="0"/>
          <w:numId w:val="13"/>
        </w:numPr>
      </w:pPr>
      <w:r>
        <w:t>A new office and people search plugin (AngularJS, WebAPI)</w:t>
      </w:r>
    </w:p>
    <w:p w14:paraId="04CF73A2" w14:textId="77777777" w:rsidR="0047210B" w:rsidRDefault="006D44BF">
      <w:pPr>
        <w:pStyle w:val="Heading2"/>
      </w:pPr>
      <w:bookmarkStart w:id="9" w:name="couchbase-inc.---software-trainer-contra"/>
      <w:bookmarkEnd w:id="9"/>
      <w:r>
        <w:t>Couchbase Inc. - Software Trainer (contract)</w:t>
      </w:r>
    </w:p>
    <w:p w14:paraId="2593BF02" w14:textId="77777777" w:rsidR="0047210B" w:rsidRDefault="006D44BF">
      <w:pPr>
        <w:pStyle w:val="FirstParagraph"/>
      </w:pPr>
      <w:r>
        <w:rPr>
          <w:i/>
        </w:rPr>
        <w:t>July 2015 – Oct 2016</w:t>
      </w:r>
    </w:p>
    <w:p w14:paraId="30136933" w14:textId="77777777" w:rsidR="0047210B" w:rsidRDefault="006D44BF">
      <w:pPr>
        <w:pStyle w:val="BodyText"/>
      </w:pPr>
      <w:r>
        <w:t>I have trained some of Couchbase's customers in the use of the Couchbase C SDK (libcouchbase).</w:t>
      </w:r>
    </w:p>
    <w:p w14:paraId="73B78937" w14:textId="77777777" w:rsidR="0047210B" w:rsidRDefault="006D44BF">
      <w:pPr>
        <w:pStyle w:val="Heading2"/>
      </w:pPr>
      <w:bookmarkStart w:id="10" w:name="hm-informatik-ag-senior-software-enginee"/>
      <w:bookmarkEnd w:id="10"/>
      <w:r>
        <w:t xml:space="preserve">HM Informatik AG – </w:t>
      </w:r>
      <w:r>
        <w:t>Senior Software Engineer (contract)</w:t>
      </w:r>
    </w:p>
    <w:p w14:paraId="6317EBF4" w14:textId="77777777" w:rsidR="0047210B" w:rsidRDefault="006D44BF">
      <w:pPr>
        <w:pStyle w:val="FirstParagraph"/>
      </w:pPr>
      <w:r>
        <w:rPr>
          <w:i/>
        </w:rPr>
        <w:t>Mar 2014 – June 2015</w:t>
      </w:r>
    </w:p>
    <w:p w14:paraId="27C3DBEA" w14:textId="77777777" w:rsidR="0047210B" w:rsidRDefault="006D44BF">
      <w:pPr>
        <w:pStyle w:val="BodyText"/>
      </w:pPr>
      <w:r>
        <w:lastRenderedPageBreak/>
        <w:t xml:space="preserve">I have written multiple plugins for a Flight Control Simulation software (FCS). Frameworks/Languages: </w:t>
      </w:r>
      <w:r>
        <w:rPr>
          <w:b/>
        </w:rPr>
        <w:t>C++</w:t>
      </w:r>
      <w:r>
        <w:t xml:space="preserve">, </w:t>
      </w:r>
      <w:r>
        <w:rPr>
          <w:b/>
        </w:rPr>
        <w:t>Boost</w:t>
      </w:r>
      <w:r>
        <w:t xml:space="preserve">, </w:t>
      </w:r>
      <w:r>
        <w:rPr>
          <w:b/>
        </w:rPr>
        <w:t>CMake</w:t>
      </w:r>
      <w:r>
        <w:t xml:space="preserve">, </w:t>
      </w:r>
      <w:r>
        <w:rPr>
          <w:b/>
        </w:rPr>
        <w:t>QT 4.8</w:t>
      </w:r>
      <w:r>
        <w:t xml:space="preserve">, </w:t>
      </w:r>
      <w:r>
        <w:rPr>
          <w:b/>
        </w:rPr>
        <w:t>Visual Studio 2010</w:t>
      </w:r>
      <w:r>
        <w:t xml:space="preserve">, </w:t>
      </w:r>
      <w:r>
        <w:rPr>
          <w:b/>
        </w:rPr>
        <w:t>Bazaar</w:t>
      </w:r>
      <w:r>
        <w:t>.</w:t>
      </w:r>
    </w:p>
    <w:p w14:paraId="1FD8658B" w14:textId="77777777" w:rsidR="0047210B" w:rsidRDefault="006D44BF">
      <w:pPr>
        <w:pStyle w:val="Heading2"/>
      </w:pPr>
      <w:bookmarkStart w:id="11" w:name="momentum-coach-hire-ltd-it-director-seni"/>
      <w:bookmarkEnd w:id="11"/>
      <w:r>
        <w:t>Momentum Coach Hire Ltd – IT Director, Sen</w:t>
      </w:r>
      <w:r>
        <w:t>ior Software Engineer, Consultant</w:t>
      </w:r>
    </w:p>
    <w:p w14:paraId="4BBC4E8D" w14:textId="77777777" w:rsidR="0047210B" w:rsidRDefault="006D44BF">
      <w:pPr>
        <w:pStyle w:val="FirstParagraph"/>
      </w:pPr>
      <w:r>
        <w:rPr>
          <w:i/>
        </w:rPr>
        <w:t>Sep 2011 – Mar 2014</w:t>
      </w:r>
    </w:p>
    <w:p w14:paraId="121E54E3" w14:textId="77777777" w:rsidR="0047210B" w:rsidRDefault="006D44BF">
      <w:pPr>
        <w:pStyle w:val="BodyText"/>
      </w:pPr>
      <w:r>
        <w:t>I have been working for Momentum Coach Hire, a small ambitious company in the Coach Hire and Event Organisation business. There, I have created a variety of new web sites and improved existing ones. I’v</w:t>
      </w:r>
      <w:r>
        <w:t>e moved some of the existing ones to Azure, all the new ones were hosted on Azure from the start. I have also been promoted to IT Director and was responsible for the migration of the entire company (50 employees) onto Microsoft Office 365.</w:t>
      </w:r>
    </w:p>
    <w:p w14:paraId="30AB3DE4" w14:textId="77777777" w:rsidR="0047210B" w:rsidRDefault="006D44BF">
      <w:pPr>
        <w:pStyle w:val="BodyText"/>
      </w:pPr>
      <w:r>
        <w:t>Frameworks/Lang</w:t>
      </w:r>
      <w:r>
        <w:t xml:space="preserve">uages: </w:t>
      </w:r>
      <w:r>
        <w:rPr>
          <w:b/>
        </w:rPr>
        <w:t>C#, ASP.NET MVC 3-4, Google Maps API, MS Azure</w:t>
      </w:r>
    </w:p>
    <w:p w14:paraId="34721ADC" w14:textId="77777777" w:rsidR="0047210B" w:rsidRDefault="006D44BF">
      <w:pPr>
        <w:pStyle w:val="Heading2"/>
      </w:pPr>
      <w:bookmarkStart w:id="12" w:name="symantec-uk-ltd-senior-software-engineer"/>
      <w:bookmarkEnd w:id="12"/>
      <w:r>
        <w:t>Symantec UK Ltd – Senior Software Engineer</w:t>
      </w:r>
    </w:p>
    <w:p w14:paraId="187D4B42" w14:textId="77777777" w:rsidR="0047210B" w:rsidRDefault="006D44BF">
      <w:pPr>
        <w:pStyle w:val="FirstParagraph"/>
      </w:pPr>
      <w:r>
        <w:rPr>
          <w:i/>
        </w:rPr>
        <w:t>Feb 2010 – Sep 2011</w:t>
      </w:r>
    </w:p>
    <w:p w14:paraId="19BCD495" w14:textId="77777777" w:rsidR="0047210B" w:rsidRDefault="006D44BF">
      <w:pPr>
        <w:pStyle w:val="BodyText"/>
      </w:pPr>
      <w:r>
        <w:t>I have worked as a Senior Software Engineer for Symantec UK Ltd in the Research and Development team for Symantec Enterprise Vault, an email archiving solution written in C# and C++.</w:t>
      </w:r>
    </w:p>
    <w:p w14:paraId="7C34150B" w14:textId="77777777" w:rsidR="0047210B" w:rsidRDefault="006D44BF">
      <w:pPr>
        <w:pStyle w:val="Heading2"/>
      </w:pPr>
      <w:bookmarkStart w:id="13" w:name="ingres-europe-ltd-senior-software-engine"/>
      <w:bookmarkEnd w:id="13"/>
      <w:r>
        <w:t>Ingres Europe Ltd – Senior Software Engineer</w:t>
      </w:r>
    </w:p>
    <w:p w14:paraId="75183AAF" w14:textId="77777777" w:rsidR="0047210B" w:rsidRDefault="006D44BF">
      <w:pPr>
        <w:pStyle w:val="FirstParagraph"/>
      </w:pPr>
      <w:r>
        <w:rPr>
          <w:i/>
        </w:rPr>
        <w:t>Mar 2004 – Feb 2010</w:t>
      </w:r>
    </w:p>
    <w:p w14:paraId="3D9036CC" w14:textId="77777777" w:rsidR="0047210B" w:rsidRDefault="006D44BF">
      <w:pPr>
        <w:pStyle w:val="BodyText"/>
      </w:pPr>
      <w:r>
        <w:t>With Ing</w:t>
      </w:r>
      <w:r>
        <w:t>res I worked as a permanently employed Consultant. I was involved in various customer projects as a developer and architect.</w:t>
      </w:r>
    </w:p>
    <w:p w14:paraId="60930740" w14:textId="77777777" w:rsidR="0047210B" w:rsidRDefault="006D44BF">
      <w:pPr>
        <w:pStyle w:val="Heading1"/>
      </w:pPr>
      <w:bookmarkStart w:id="14" w:name="education"/>
      <w:bookmarkEnd w:id="14"/>
      <w:r>
        <w:t>Education</w:t>
      </w:r>
    </w:p>
    <w:p w14:paraId="038A059C" w14:textId="77777777" w:rsidR="0047210B" w:rsidRDefault="006D44BF">
      <w:pPr>
        <w:pStyle w:val="Heading2"/>
      </w:pPr>
      <w:bookmarkStart w:id="15" w:name="technical-university-of-ilmenau"/>
      <w:bookmarkEnd w:id="15"/>
      <w:r>
        <w:t>Technical University of Ilmenau</w:t>
      </w:r>
    </w:p>
    <w:p w14:paraId="6105DF9A" w14:textId="77777777" w:rsidR="0047210B" w:rsidRDefault="006D44BF">
      <w:pPr>
        <w:pStyle w:val="Compact"/>
        <w:numPr>
          <w:ilvl w:val="0"/>
          <w:numId w:val="14"/>
        </w:numPr>
      </w:pPr>
      <w:r>
        <w:t>Diplom Informatiker (Dipl. Inf.) – Equivalent to 2:1 Master in Computer Science</w:t>
      </w:r>
    </w:p>
    <w:p w14:paraId="395FFE0C" w14:textId="77777777" w:rsidR="0047210B" w:rsidRDefault="006D44BF">
      <w:pPr>
        <w:pStyle w:val="Compact"/>
        <w:numPr>
          <w:ilvl w:val="0"/>
          <w:numId w:val="14"/>
        </w:numPr>
      </w:pPr>
      <w:r>
        <w:t>Primary S</w:t>
      </w:r>
      <w:r>
        <w:t>ubject: Computer Science “Good” (2.2)</w:t>
      </w:r>
    </w:p>
    <w:p w14:paraId="32A1E9CD" w14:textId="77777777" w:rsidR="0047210B" w:rsidRDefault="006D44BF">
      <w:pPr>
        <w:pStyle w:val="Compact"/>
        <w:numPr>
          <w:ilvl w:val="0"/>
          <w:numId w:val="14"/>
        </w:numPr>
      </w:pPr>
      <w:r>
        <w:t>Secondary Subject: Mathematics “Good” (1.7)</w:t>
      </w:r>
    </w:p>
    <w:p w14:paraId="08933657" w14:textId="77777777" w:rsidR="0047210B" w:rsidRDefault="006D44BF">
      <w:pPr>
        <w:pStyle w:val="Compact"/>
        <w:numPr>
          <w:ilvl w:val="0"/>
          <w:numId w:val="14"/>
        </w:numPr>
      </w:pPr>
      <w:r>
        <w:t>Diploma Thesis: “Toolbox with Interactors for Geometric Modelling in Virtual Reality” “Good” (2.3)</w:t>
      </w:r>
    </w:p>
    <w:p w14:paraId="12986B6B" w14:textId="77777777" w:rsidR="0047210B" w:rsidRDefault="006D44BF">
      <w:pPr>
        <w:pStyle w:val="Compact"/>
        <w:numPr>
          <w:ilvl w:val="0"/>
          <w:numId w:val="14"/>
        </w:numPr>
      </w:pPr>
      <w:r>
        <w:t>Various extracurricular Activities like Manager of a Student Club.</w:t>
      </w:r>
    </w:p>
    <w:p w14:paraId="7C5DAA1B" w14:textId="77777777" w:rsidR="0047210B" w:rsidRDefault="006D44BF">
      <w:pPr>
        <w:pStyle w:val="Heading2"/>
      </w:pPr>
      <w:bookmarkStart w:id="16" w:name="interests"/>
      <w:bookmarkEnd w:id="16"/>
      <w:r>
        <w:t>Interest</w:t>
      </w:r>
      <w:r>
        <w:t>s</w:t>
      </w:r>
    </w:p>
    <w:p w14:paraId="3053BD87" w14:textId="77777777" w:rsidR="0047210B" w:rsidRDefault="006D44BF">
      <w:pPr>
        <w:pStyle w:val="Compact"/>
        <w:numPr>
          <w:ilvl w:val="0"/>
          <w:numId w:val="15"/>
        </w:numPr>
      </w:pPr>
      <w:r>
        <w:t>Open Source Community, Linux</w:t>
      </w:r>
    </w:p>
    <w:p w14:paraId="179AB74B" w14:textId="77777777" w:rsidR="0047210B" w:rsidRDefault="006D44BF">
      <w:pPr>
        <w:pStyle w:val="Compact"/>
        <w:numPr>
          <w:ilvl w:val="0"/>
          <w:numId w:val="15"/>
        </w:numPr>
      </w:pPr>
      <w:r>
        <w:t>Racquet Sports</w:t>
      </w:r>
    </w:p>
    <w:p w14:paraId="25766428" w14:textId="77777777" w:rsidR="0047210B" w:rsidRDefault="006D44BF">
      <w:pPr>
        <w:pStyle w:val="Heading2"/>
      </w:pPr>
      <w:bookmarkStart w:id="17" w:name="references"/>
      <w:bookmarkEnd w:id="17"/>
      <w:r>
        <w:t>References</w:t>
      </w:r>
    </w:p>
    <w:p w14:paraId="49ED16F1" w14:textId="77777777" w:rsidR="0047210B" w:rsidRDefault="006D44BF">
      <w:pPr>
        <w:pStyle w:val="FirstParagraph"/>
      </w:pPr>
      <w:r>
        <w:t>Excellent references available on request.</w:t>
      </w:r>
    </w:p>
    <w:sectPr w:rsidR="004721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2F231" w14:textId="77777777" w:rsidR="00000000" w:rsidRDefault="006D44BF">
      <w:pPr>
        <w:spacing w:before="0" w:after="0" w:line="240" w:lineRule="auto"/>
      </w:pPr>
      <w:r>
        <w:separator/>
      </w:r>
    </w:p>
  </w:endnote>
  <w:endnote w:type="continuationSeparator" w:id="0">
    <w:p w14:paraId="600BF718" w14:textId="77777777" w:rsidR="00000000" w:rsidRDefault="006D44B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84B776" w14:textId="77777777" w:rsidR="0047210B" w:rsidRDefault="006D44BF">
      <w:r>
        <w:separator/>
      </w:r>
    </w:p>
  </w:footnote>
  <w:footnote w:type="continuationSeparator" w:id="0">
    <w:p w14:paraId="5FD70DB6" w14:textId="77777777" w:rsidR="0047210B" w:rsidRDefault="006D44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18CE5D"/>
    <w:multiLevelType w:val="multilevel"/>
    <w:tmpl w:val="745698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C96183F"/>
    <w:multiLevelType w:val="multilevel"/>
    <w:tmpl w:val="F350EA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4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210B"/>
    <w:rsid w:val="004E29B3"/>
    <w:rsid w:val="00590D07"/>
    <w:rsid w:val="006D44B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A3BF7"/>
  <w15:docId w15:val="{41EE146C-1EFA-4420-B014-C6F73E821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homas@tkglaser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knightfrank.co.uk/stamp-duty-calc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8</Words>
  <Characters>6379</Characters>
  <Application>Microsoft Office Word</Application>
  <DocSecurity>0</DocSecurity>
  <Lines>53</Lines>
  <Paragraphs>14</Paragraphs>
  <ScaleCrop>false</ScaleCrop>
  <Company/>
  <LinksUpToDate>false</LinksUpToDate>
  <CharactersWithSpaces>7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cp:lastModifiedBy>Thomas Glaser</cp:lastModifiedBy>
  <cp:revision>2</cp:revision>
  <dcterms:created xsi:type="dcterms:W3CDTF">2020-04-30T16:08:00Z</dcterms:created>
  <dcterms:modified xsi:type="dcterms:W3CDTF">2020-04-30T16:09:00Z</dcterms:modified>
</cp:coreProperties>
</file>